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64E21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2F200C8D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7B8E386A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1A172762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054E8B3C" w14:textId="77777777" w:rsidR="00A0614E" w:rsidRDefault="00762668" w:rsidP="00762668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762668">
        <w:rPr>
          <w:rFonts w:ascii="Times New Roman" w:hAnsi="Times New Roman" w:cs="Times New Roman"/>
          <w:b/>
          <w:sz w:val="28"/>
        </w:rPr>
        <w:t xml:space="preserve">Professional Skills </w:t>
      </w:r>
      <w:r w:rsidR="000D41B0">
        <w:rPr>
          <w:rFonts w:ascii="Times New Roman" w:hAnsi="Times New Roman" w:cs="Times New Roman"/>
          <w:b/>
          <w:sz w:val="28"/>
        </w:rPr>
        <w:t>Alignment</w:t>
      </w:r>
    </w:p>
    <w:p w14:paraId="31402BDA" w14:textId="77777777" w:rsidR="005726F2" w:rsidRDefault="005726F2" w:rsidP="00A0614E">
      <w:pPr>
        <w:pStyle w:val="NoSpacing"/>
        <w:rPr>
          <w:b/>
        </w:rPr>
      </w:pPr>
    </w:p>
    <w:p w14:paraId="05DF26BC" w14:textId="77777777" w:rsidR="0071543A" w:rsidRDefault="0071543A" w:rsidP="00A0614E">
      <w:pPr>
        <w:pStyle w:val="NoSpacing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5726F2" w14:paraId="5DD63F13" w14:textId="77777777" w:rsidTr="005648D5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CDDBA49" w14:textId="77777777" w:rsidR="005726F2" w:rsidRPr="00ED41C0" w:rsidRDefault="005726F2" w:rsidP="00DA412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D41C0">
              <w:rPr>
                <w:rFonts w:ascii="Times New Roman" w:hAnsi="Times New Roman" w:cs="Times New Roman"/>
                <w:b/>
              </w:rPr>
              <w:t>Degree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41406101" w14:textId="77777777" w:rsidR="005726F2" w:rsidRDefault="00F63501" w:rsidP="005648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5726F2" w14:paraId="3F7CE2D6" w14:textId="77777777" w:rsidTr="005648D5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F3EA253" w14:textId="77777777" w:rsidR="005726F2" w:rsidRPr="00ED41C0" w:rsidRDefault="003200F5" w:rsidP="00DA412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</w:t>
            </w:r>
            <w:r w:rsidR="005726F2" w:rsidRPr="00ED41C0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20E655F9" w14:textId="77777777" w:rsidR="005726F2" w:rsidRDefault="00F63501" w:rsidP="005648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3516FA1E" w14:textId="77777777" w:rsidR="008247D1" w:rsidRDefault="008247D1" w:rsidP="008247D1">
      <w:pPr>
        <w:pStyle w:val="NoSpacing"/>
        <w:rPr>
          <w:rFonts w:ascii="Times New Roman" w:hAnsi="Times New Roman" w:cs="Times New Roman"/>
        </w:rPr>
      </w:pPr>
    </w:p>
    <w:p w14:paraId="4D862A96" w14:textId="77777777" w:rsidR="008247D1" w:rsidRPr="00F008A7" w:rsidRDefault="004D084B" w:rsidP="008247D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92FD07C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7" o:spid="_x0000_s1026" type="#_x0000_t68" style="position:absolute;margin-left:120.75pt;margin-top:350.3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NrCW23wAAAAsBAAAPAAAAZHJzL2Rvd25yZXYu&#10;eG1sTI9NS8QwFEX3gv8hPMGdk6Q4ttSmgxRciKsZB+wybWJTzEdJMjPVX+9zpcvHO9x7brNbnSVn&#10;HdMcvAC+YUC0H4Oa/STg+PZ8VwFJWXolbfBawJdOsGuvrxpZq3Dxe30+5IlgiE+1FGByXmpK02i0&#10;k2kTFu3x9xGikxnPOFEV5QXDnaUFYw/Uydljg5GL7owePw8nhyXfL5G/vncDs0cz7GXfd73phbi9&#10;WZ8egWS95j8YfvVRHVp0GsLJq0SsgOKebxEVUDJWAkGiqLa4bhBQcV4CbRv6f0P7A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2sJbbfAAAACw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A5E18E3">
          <v:shape id="Up Arrow 18" o:spid="_x0000_s1038" type="#_x0000_t68" style="position:absolute;margin-left:326.25pt;margin-top:350.3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6ED8F69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37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2A38BE8">
          <v:shape id="Right Arrow 15" o:spid="_x0000_s103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773B182C">
          <v:shape id="Up Arrow 14" o:spid="_x0000_s103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11B4878">
          <v:rect id="Rectangle 5" o:spid="_x0000_s103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0DF401B4" w14:textId="77777777" w:rsidR="008247D1" w:rsidRPr="00D70E93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EB8006D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3462FBF8" w14:textId="77777777" w:rsidR="008247D1" w:rsidRPr="003A4F2F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3F557D2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194BEC" w14:textId="77777777" w:rsidR="008247D1" w:rsidRPr="00446FB5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63707CE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3992D0FF" w14:textId="77777777" w:rsidR="008247D1" w:rsidRPr="00B1744D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8332EB2">
          <v:rect id="Rectangle 2" o:spid="_x0000_s1030" style="position:absolute;margin-left:12pt;margin-top:47.35pt;width:444pt;height:30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" fillcolor="white [3201]" strokecolor="#7f7f7f [1612]" strokeweight="1pt">
            <v:textbox>
              <w:txbxContent>
                <w:tbl>
                  <w:tblPr>
                    <w:tblStyle w:val="TableGrid"/>
                    <w:tblW w:w="0" w:type="auto"/>
                    <w:tblInd w:w="735" w:type="dxa"/>
                    <w:tblBorders>
                      <w:top w:val="single" w:sz="2" w:space="0" w:color="808080" w:themeColor="background1" w:themeShade="80"/>
                      <w:left w:val="single" w:sz="2" w:space="0" w:color="808080" w:themeColor="background1" w:themeShade="80"/>
                      <w:bottom w:val="single" w:sz="2" w:space="0" w:color="808080" w:themeColor="background1" w:themeShade="80"/>
                      <w:right w:val="single" w:sz="2" w:space="0" w:color="808080" w:themeColor="background1" w:themeShade="80"/>
                      <w:insideH w:val="single" w:sz="2" w:space="0" w:color="808080" w:themeColor="background1" w:themeShade="80"/>
                      <w:insideV w:val="single" w:sz="2" w:space="0" w:color="808080" w:themeColor="background1" w:themeShade="80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3068"/>
                    <w:gridCol w:w="535"/>
                    <w:gridCol w:w="3070"/>
                    <w:gridCol w:w="262"/>
                  </w:tblGrid>
                  <w:tr w:rsidR="006D4F8B" w:rsidRPr="00B77E54" w14:paraId="2692F944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8881E00" w14:textId="1E27738F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="00D36B03" w:rsidRPr="00B77E54">
                          <w:rPr>
                            <w:rFonts w:ascii="Times New Roman" w:hAnsi="Times New Roman" w:cs="Times New Roman"/>
                            <w:b/>
                          </w:rPr>
                          <w:t>1:</w:t>
                        </w:r>
                        <w:r w:rsidR="00D36B0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  <w:p w14:paraId="78F3CC0D" w14:textId="77777777" w:rsidR="00273CEA" w:rsidRPr="00273CEA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BE7F7B3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D1653EF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7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C9EE3B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8BB1217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6F715D13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B0C84A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5A4A0A74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57FF3DB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7EFECE8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BB1EE06" w14:textId="3BA6DFFF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2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  <w:p w14:paraId="340524C9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4610D3C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A4584F2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8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380A2310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683FB783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4A608727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742DBB35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1973CA81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0A2C8039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CCCBCD5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6F700E41" w14:textId="0BEC180D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3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  <w:p w14:paraId="38DFC282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7B35C87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9589C3A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9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376E47FE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3BBD836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7574FDE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43CC46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4A46B20D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15297D6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687FCF38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86297FE" w14:textId="3E663E44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4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496D8EDD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B0E98D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A0A40CE" w14:textId="7B63591A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0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0664EA5E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0F2183A4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0A3D849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7514683F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2AF03F76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5DBF4E0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582160B4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13C3F24A" w14:textId="77777777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5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5F32ADD7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643EA59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6682189E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1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7F75FC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638883D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1387C15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5A1017CA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366D98A5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585B9E0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02A2C32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11CF590A" w14:textId="2D5E24FF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6:</w:t>
                        </w:r>
                        <w:r w:rsidR="00C30E07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bookmarkStart w:id="0" w:name="_GoBack"/>
                        <w:bookmarkEnd w:id="0"/>
                      </w:p>
                      <w:p w14:paraId="5A97960B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46413CB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E580686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2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1FF09DC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</w:tbl>
                <w:p w14:paraId="3CEE2386" w14:textId="77777777" w:rsidR="006D4F8B" w:rsidRDefault="006D4F8B" w:rsidP="006D4F8B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E9339BB">
          <v:rect id="Rectangle 4" o:spid="_x0000_s1031" style="position:absolute;margin-left:264pt;margin-top:405.85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" fillcolor="white [3201]" strokecolor="#7f7f7f [1612]" strokeweight="1pt">
            <v:textbox>
              <w:txbxContent>
                <w:p w14:paraId="1EC29F67" w14:textId="77777777" w:rsidR="008247D1" w:rsidRPr="001C5143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11A9753">
          <v:rect id="Rectangle 3" o:spid="_x0000_s1032" style="position:absolute;margin-left:54pt;margin-top:405.85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WAPmAIAAIo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" fillcolor="white [3201]" strokecolor="#7f7f7f [1612]" strokeweight="1pt">
            <v:textbox>
              <w:txbxContent>
                <w:p w14:paraId="1AD2FAC7" w14:textId="77777777" w:rsidR="008247D1" w:rsidRPr="00F85F69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2F1CA698" w14:textId="77777777" w:rsidR="00762668" w:rsidRPr="00762668" w:rsidRDefault="004D084B" w:rsidP="00A0614E">
      <w:pPr>
        <w:pStyle w:val="NoSpacing"/>
        <w:rPr>
          <w:b/>
        </w:rPr>
      </w:pPr>
      <w:r>
        <w:rPr>
          <w:b/>
          <w:noProof/>
        </w:rPr>
        <w:pict w14:anchorId="742BFD34">
          <v:rect id="Rectangle 10" o:spid="_x0000_s1033" style="position:absolute;margin-left:-28.5pt;margin-top:487pt;width:525.75pt;height:54.75pt;z-index:25167667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" fillcolor="white [3201]" strokecolor="white [3212]" strokeweight="2pt">
            <v:textbox>
              <w:txbxContent>
                <w:p w14:paraId="226D6869" w14:textId="77777777" w:rsidR="007C2588" w:rsidRPr="007C2588" w:rsidRDefault="001A4518" w:rsidP="001A451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Note: </w:t>
                  </w:r>
                  <w:r>
                    <w:rPr>
                      <w:rFonts w:ascii="Times New Roman" w:hAnsi="Times New Roman" w:cs="Times New Roman"/>
                    </w:rPr>
                    <w:t xml:space="preserve">Plot only if </w:t>
                  </w:r>
                  <w:r w:rsidR="000A3565">
                    <w:rPr>
                      <w:rFonts w:ascii="Times New Roman" w:hAnsi="Times New Roman" w:cs="Times New Roman"/>
                    </w:rPr>
                    <w:t xml:space="preserve">the course </w:t>
                  </w:r>
                  <w:r w:rsidR="00185178">
                    <w:rPr>
                      <w:rFonts w:ascii="Times New Roman" w:hAnsi="Times New Roman" w:cs="Times New Roman"/>
                    </w:rPr>
                    <w:t>makes a</w:t>
                  </w:r>
                  <w:r>
                    <w:rPr>
                      <w:rFonts w:ascii="Times New Roman" w:hAnsi="Times New Roman" w:cs="Times New Roman"/>
                    </w:rPr>
                    <w:t xml:space="preserve"> major contribution. </w:t>
                  </w:r>
                </w:p>
              </w:txbxContent>
            </v:textbox>
          </v:rect>
        </w:pict>
      </w:r>
      <w:r w:rsidR="00762668" w:rsidRPr="00762668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69D9A9E" wp14:editId="774185F9">
            <wp:simplePos x="0" y="0"/>
            <wp:positionH relativeFrom="margin">
              <wp:posOffset>4868545</wp:posOffset>
            </wp:positionH>
            <wp:positionV relativeFrom="margin">
              <wp:posOffset>-28575</wp:posOffset>
            </wp:positionV>
            <wp:extent cx="1524000" cy="5181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62668" w:rsidRPr="00762668" w:rsidSect="002733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AE4D1" w14:textId="77777777" w:rsidR="004D084B" w:rsidRDefault="004D084B" w:rsidP="00762668">
      <w:pPr>
        <w:spacing w:after="0" w:line="240" w:lineRule="auto"/>
      </w:pPr>
      <w:r>
        <w:separator/>
      </w:r>
    </w:p>
  </w:endnote>
  <w:endnote w:type="continuationSeparator" w:id="0">
    <w:p w14:paraId="2888F4FC" w14:textId="77777777" w:rsidR="004D084B" w:rsidRDefault="004D084B" w:rsidP="00762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861CB" w14:textId="77777777" w:rsidR="0097609A" w:rsidRDefault="009760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28E72" w14:textId="77777777" w:rsidR="0097609A" w:rsidRDefault="009760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A47DD" w14:textId="77777777" w:rsidR="0097609A" w:rsidRDefault="00976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B808E" w14:textId="77777777" w:rsidR="004D084B" w:rsidRDefault="004D084B" w:rsidP="00762668">
      <w:pPr>
        <w:spacing w:after="0" w:line="240" w:lineRule="auto"/>
      </w:pPr>
      <w:r>
        <w:separator/>
      </w:r>
    </w:p>
  </w:footnote>
  <w:footnote w:type="continuationSeparator" w:id="0">
    <w:p w14:paraId="752D7DEE" w14:textId="77777777" w:rsidR="004D084B" w:rsidRDefault="004D084B" w:rsidP="00762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78848" w14:textId="77777777" w:rsidR="0097609A" w:rsidRDefault="009760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9901A" w14:textId="77777777" w:rsidR="0097609A" w:rsidRPr="0097609A" w:rsidRDefault="0097609A">
    <w:pPr>
      <w:pStyle w:val="Header"/>
      <w:rPr>
        <w:rFonts w:ascii="Times New Roman" w:hAnsi="Times New Roman" w:cs="Times New Roman"/>
        <w:sz w:val="18"/>
      </w:rPr>
    </w:pPr>
    <w:r w:rsidRPr="0097609A">
      <w:rPr>
        <w:rFonts w:ascii="Times New Roman" w:hAnsi="Times New Roman" w:cs="Times New Roman"/>
        <w:sz w:val="18"/>
      </w:rPr>
      <w:t xml:space="preserve">Template </w:t>
    </w:r>
    <w:r w:rsidR="007D3A86">
      <w:rPr>
        <w:rFonts w:ascii="Times New Roman" w:hAnsi="Times New Roman" w:cs="Times New Roman"/>
        <w:sz w:val="18"/>
      </w:rPr>
      <w:t>4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EEB8E" w14:textId="77777777" w:rsidR="0097609A" w:rsidRDefault="00976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36A9"/>
    <w:multiLevelType w:val="hybridMultilevel"/>
    <w:tmpl w:val="21FAE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F7C16"/>
    <w:multiLevelType w:val="hybridMultilevel"/>
    <w:tmpl w:val="91B0B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zM0MDExMzBW0lEKTi0uzszPAykwrAUALHBT6SwAAAA="/>
  </w:docVars>
  <w:rsids>
    <w:rsidRoot w:val="003B6F23"/>
    <w:rsid w:val="000A3565"/>
    <w:rsid w:val="000D41B0"/>
    <w:rsid w:val="00125256"/>
    <w:rsid w:val="00185178"/>
    <w:rsid w:val="00191FB0"/>
    <w:rsid w:val="001A10E2"/>
    <w:rsid w:val="001A4518"/>
    <w:rsid w:val="001A7328"/>
    <w:rsid w:val="001B6353"/>
    <w:rsid w:val="00263CB6"/>
    <w:rsid w:val="002733F7"/>
    <w:rsid w:val="00273CEA"/>
    <w:rsid w:val="002B7A22"/>
    <w:rsid w:val="0030666B"/>
    <w:rsid w:val="003200F5"/>
    <w:rsid w:val="003B6F23"/>
    <w:rsid w:val="00415D7E"/>
    <w:rsid w:val="0047780C"/>
    <w:rsid w:val="004D084B"/>
    <w:rsid w:val="005726F2"/>
    <w:rsid w:val="0067156E"/>
    <w:rsid w:val="00675CE9"/>
    <w:rsid w:val="006D4F8B"/>
    <w:rsid w:val="006F4407"/>
    <w:rsid w:val="0071543A"/>
    <w:rsid w:val="00762668"/>
    <w:rsid w:val="007867B4"/>
    <w:rsid w:val="007B3BEF"/>
    <w:rsid w:val="007C2588"/>
    <w:rsid w:val="007D3A86"/>
    <w:rsid w:val="007F3496"/>
    <w:rsid w:val="008247D1"/>
    <w:rsid w:val="0087176C"/>
    <w:rsid w:val="008737D5"/>
    <w:rsid w:val="00894522"/>
    <w:rsid w:val="0097609A"/>
    <w:rsid w:val="00A0614E"/>
    <w:rsid w:val="00AF63BB"/>
    <w:rsid w:val="00B30AC0"/>
    <w:rsid w:val="00C12029"/>
    <w:rsid w:val="00C30E07"/>
    <w:rsid w:val="00D36B03"/>
    <w:rsid w:val="00DA412B"/>
    <w:rsid w:val="00DD3E9B"/>
    <w:rsid w:val="00E9123F"/>
    <w:rsid w:val="00EF7776"/>
    <w:rsid w:val="00F151B3"/>
    <w:rsid w:val="00F63501"/>
    <w:rsid w:val="00FF76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8F2BF47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4F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2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6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2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668"/>
  </w:style>
  <w:style w:type="paragraph" w:styleId="Footer">
    <w:name w:val="footer"/>
    <w:basedOn w:val="Normal"/>
    <w:link w:val="FooterChar"/>
    <w:uiPriority w:val="99"/>
    <w:unhideWhenUsed/>
    <w:rsid w:val="00762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668"/>
  </w:style>
  <w:style w:type="paragraph" w:styleId="NoSpacing">
    <w:name w:val="No Spacing"/>
    <w:uiPriority w:val="1"/>
    <w:qFormat/>
    <w:rsid w:val="00762668"/>
    <w:pPr>
      <w:spacing w:after="0" w:line="240" w:lineRule="auto"/>
    </w:pPr>
  </w:style>
  <w:style w:type="table" w:styleId="TableGrid">
    <w:name w:val="Table Grid"/>
    <w:basedOn w:val="TableNormal"/>
    <w:uiPriority w:val="59"/>
    <w:rsid w:val="00415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2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5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dcterms:created xsi:type="dcterms:W3CDTF">2017-11-22T06:01:00Z</dcterms:created>
  <dcterms:modified xsi:type="dcterms:W3CDTF">2020-02-26T07:00:00Z</dcterms:modified>
</cp:coreProperties>
</file>